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63F842" w14:textId="62BD98E7" w:rsidR="00D47BBE" w:rsidRDefault="0001464B">
      <w:r w:rsidRPr="0001464B">
        <w:t>We consume news through several mediums throughout the day in our daily routine, but sometimes it becomes difficult to decide which one is fake and which one is authentic.</w:t>
      </w:r>
      <w:r>
        <w:t xml:space="preserve"> </w:t>
      </w:r>
      <w:r w:rsidRPr="0001464B">
        <w:t>Every news that we consume is not real. If you listen to fake news it means you are collecting the wrong information from the world which can affect society because a person’s views or thoughts can change after consuming fake news which the user perceives to be true.</w:t>
      </w:r>
    </w:p>
    <w:sectPr w:rsidR="00D47B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yMzY0NDc0tbQ0M7ZQ0lEKTi0uzszPAykwrAUAEKx0BiwAAAA="/>
  </w:docVars>
  <w:rsids>
    <w:rsidRoot w:val="0001464B"/>
    <w:rsid w:val="0001464B"/>
    <w:rsid w:val="00C93EBF"/>
    <w:rsid w:val="00D47B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D6A9D8"/>
  <w15:chartTrackingRefBased/>
  <w15:docId w15:val="{FE3762D3-CA97-4CE8-B4B6-9E843C3945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tin Arvind Shelke</dc:creator>
  <cp:keywords/>
  <dc:description/>
  <cp:lastModifiedBy>Nitin Arvind Shelke</cp:lastModifiedBy>
  <cp:revision>1</cp:revision>
  <cp:lastPrinted>2022-07-02T19:18:00Z</cp:lastPrinted>
  <dcterms:created xsi:type="dcterms:W3CDTF">2022-07-02T19:18:00Z</dcterms:created>
  <dcterms:modified xsi:type="dcterms:W3CDTF">2022-07-02T19:19:00Z</dcterms:modified>
</cp:coreProperties>
</file>